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8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707"/>
        <w:gridCol w:w="495"/>
        <w:gridCol w:w="67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(</m:t>
                  </m:r>
                  <m:sSub>
                    <m:e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t>p</m:t>
                          </m:r>
                        </m:e>
                      </m:groupCh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t>p</m:t>
                          </m:r>
                        </m:e>
                      </m:groupChr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  <m:r>
                    <m:t>−</m:t>
                  </m:r>
                  <m:r>
                    <m:t>(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t>p</m:t>
                          </m:r>
                        </m:e>
                      </m:groupChr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t>p</m:t>
                          </m:r>
                        </m:e>
                      </m:groupChr>
                      <m:r>
                        <m:t>)</m:t>
                      </m:r>
                      <m:r>
                        <m:t>(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  <m:r>
                        <m:t>)</m:t>
                      </m:r>
                    </m:e>
                  </m:rad>
                </m:den>
              </m:f>
            </m:oMath>
            <w:r>
              <w:br w:type="textWrapping"/>
            </w:r>
            <m:oMath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1</m:t>
              </m:r>
            </m:oMath>
            <w:r>
              <w:br w:type="textWrapping"/>
            </w:r>
            <m:oMath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2</m:t>
              </m:r>
            </m:oMath>
            <w:r>
              <w:br w:type="textWrapping"/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  <m:r>
                <m:t>=</m:t>
              </m:r>
              <m:r>
                <m:rPr>
                  <m:sty m:val="p"/>
                </m:rPr>
                <m:t>Overall sample proportion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±</m:t>
              </m:r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p</m:t>
                              </m:r>
                            </m:e>
                          </m:groupCh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p</m:t>
                              </m:r>
                            </m:e>
                          </m:groupCh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)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p</m:t>
                              </m:r>
                            </m:e>
                          </m:groupCh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p</m:t>
                              </m:r>
                            </m:e>
                          </m:groupCh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)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rad>
            </m:oMath>
            <w:r>
              <w:br w:type="textWrapping"/>
            </w:r>
            <m:oMath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1</m:t>
              </m:r>
            </m:oMath>
            <w:r>
              <w:br w:type="textWrapping"/>
            </w:r>
            <m:oMath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2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2</m:t>
              </m:r>
            </m:oMath>
            <w:r>
              <w:br w:type="textWrapping"/>
            </w:r>
            <m:oMath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>
                <m:t>=</m:t>
              </m:r>
              <m:r>
                <m:rPr>
                  <m:sty m:val="p"/>
                </m:rPr>
                <m:t>z value for a confidence interva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*</m:t>
              </m:r>
              <m:r>
                <m:t>0.213</m:t>
              </m:r>
              <m:r>
                <m:t>=</m:t>
              </m:r>
              <m:r>
                <m:t>63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51</m:t>
              </m:r>
              <m:r>
                <m:t>*</m:t>
              </m:r>
              <m:r>
                <m:t>0.108</m:t>
              </m:r>
              <m:r>
                <m:t>=</m:t>
              </m:r>
              <m:r>
                <m:t>27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96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213</m:t>
              </m:r>
              <m:r>
                <m:t>)</m:t>
              </m:r>
              <m:r>
                <m:t>=</m:t>
              </m:r>
              <m:r>
                <m:t>233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51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108</m:t>
              </m:r>
              <m:r>
                <m:t>)</m:t>
              </m:r>
              <m:r>
                <m:t>=</m:t>
              </m:r>
              <m:r>
                <m:t>224</m:t>
              </m:r>
              <m:r>
                <m:t>&gt;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3.30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NormalDistApple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Prep_Q04e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Students should include a sketch of normal distribution curve with both to the</w:t>
            </w:r>
            <w:r>
              <w:t xml:space="preserve"> </w:t>
            </w:r>
            <w:r>
              <w:t xml:space="preserve">left and right of the two z-scores shad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there is a difference in the proportions</w:t>
            </w:r>
            <w:r>
              <w:t xml:space="preserve"> </w:t>
            </w:r>
            <w:r>
              <w:t xml:space="preserve">of men who use labels and women who use labe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45, 0.1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are 95% confident that the true difference in the proportions of men being</w:t>
            </w:r>
            <w:r>
              <w:t xml:space="preserve"> </w:t>
            </w:r>
            <w:r>
              <w:t xml:space="preserve">label users and women being label users is between 0.045 and 0.165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b8bb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8: Inference for Two Proportions</dc:title>
  <dc:creator>Preparation</dc:creator>
  <dcterms:created xsi:type="dcterms:W3CDTF">2017-06-19T18:02:19Z</dcterms:created>
  <dcterms:modified xsi:type="dcterms:W3CDTF">2017-06-19T18:02:19Z</dcterms:modified>
</cp:coreProperties>
</file>